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7CDC5" w14:textId="77777777" w:rsidR="000B2B8B" w:rsidRPr="000B2B8B" w:rsidRDefault="000B2B8B" w:rsidP="000B2B8B">
      <w:pPr>
        <w:shd w:val="clear" w:color="auto" w:fill="F9F9FB"/>
        <w:spacing w:after="0" w:line="240" w:lineRule="auto"/>
        <w:rPr>
          <w:rFonts w:ascii="Segoe UI" w:eastAsia="Times New Roman" w:hAnsi="Segoe UI" w:cs="Segoe UI"/>
          <w:color w:val="1E1F2A"/>
          <w:kern w:val="0"/>
          <w:sz w:val="28"/>
          <w:szCs w:val="28"/>
          <w:lang w:eastAsia="en-IN"/>
          <w14:ligatures w14:val="none"/>
        </w:rPr>
      </w:pPr>
      <w:r w:rsidRPr="000B2B8B">
        <w:rPr>
          <w:rFonts w:ascii="Segoe UI" w:eastAsia="Times New Roman" w:hAnsi="Segoe UI" w:cs="Segoe UI"/>
          <w:color w:val="0070C0"/>
          <w:kern w:val="0"/>
          <w:sz w:val="28"/>
          <w:szCs w:val="28"/>
          <w:lang w:eastAsia="en-IN"/>
          <w14:ligatures w14:val="none"/>
        </w:rPr>
        <w:t>Title: "The Ultimate Guide to Sustainable Fashion: How to Dress Stylishly and Ethically"</w:t>
      </w:r>
    </w:p>
    <w:p w14:paraId="0EEDEC57" w14:textId="77777777" w:rsidR="000B2B8B" w:rsidRPr="000B2B8B" w:rsidRDefault="000B2B8B" w:rsidP="000B2B8B">
      <w:pPr>
        <w:shd w:val="clear" w:color="auto" w:fill="F9F9FB"/>
        <w:spacing w:after="0"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b/>
          <w:bCs/>
          <w:color w:val="1E1F2A"/>
          <w:kern w:val="0"/>
          <w:sz w:val="24"/>
          <w:szCs w:val="24"/>
          <w:lang w:eastAsia="en-IN"/>
          <w14:ligatures w14:val="none"/>
        </w:rPr>
        <w:t>Introduction:</w:t>
      </w:r>
      <w:r w:rsidRPr="000B2B8B">
        <w:rPr>
          <w:rFonts w:ascii="Segoe UI" w:eastAsia="Times New Roman" w:hAnsi="Segoe UI" w:cs="Segoe UI"/>
          <w:color w:val="1E1F2A"/>
          <w:kern w:val="0"/>
          <w:sz w:val="24"/>
          <w:szCs w:val="24"/>
          <w:lang w:eastAsia="en-IN"/>
          <w14:ligatures w14:val="none"/>
        </w:rPr>
        <w:t xml:space="preserve"> In today's world, where environmental consciousness is on the rise, sustainable fashion has become more than just a trend—it's a movement. People are increasingly seeking ways to dress stylishly while minimizing their impact on the planet. In this comprehensive guide, we will explore the principles of sustainable fashion, provide tips on building a sustainable wardrobe, and showcase brands that are leading the way in ethical fashion.</w:t>
      </w:r>
    </w:p>
    <w:p w14:paraId="58907D0D" w14:textId="77777777" w:rsidR="000B2B8B" w:rsidRPr="000B2B8B" w:rsidRDefault="000B2B8B" w:rsidP="000B2B8B">
      <w:pPr>
        <w:shd w:val="clear" w:color="auto" w:fill="F9F9FB"/>
        <w:spacing w:after="0" w:line="240" w:lineRule="auto"/>
        <w:rPr>
          <w:rFonts w:ascii="Segoe UI" w:eastAsia="Times New Roman" w:hAnsi="Segoe UI" w:cs="Segoe UI"/>
          <w:b/>
          <w:bCs/>
          <w:color w:val="1E1F2A"/>
          <w:kern w:val="0"/>
          <w:sz w:val="24"/>
          <w:szCs w:val="24"/>
          <w:lang w:eastAsia="en-IN"/>
          <w14:ligatures w14:val="none"/>
        </w:rPr>
      </w:pPr>
      <w:r w:rsidRPr="000B2B8B">
        <w:rPr>
          <w:rFonts w:ascii="Segoe UI" w:eastAsia="Times New Roman" w:hAnsi="Segoe UI" w:cs="Segoe UI"/>
          <w:b/>
          <w:bCs/>
          <w:color w:val="1E1F2A"/>
          <w:kern w:val="0"/>
          <w:sz w:val="24"/>
          <w:szCs w:val="24"/>
          <w:lang w:eastAsia="en-IN"/>
          <w14:ligatures w14:val="none"/>
        </w:rPr>
        <w:t>Section 1: Understanding Sustainable Fashion</w:t>
      </w:r>
    </w:p>
    <w:p w14:paraId="3A1A4572" w14:textId="77777777" w:rsidR="000B2B8B" w:rsidRPr="000B2B8B" w:rsidRDefault="000B2B8B" w:rsidP="000B2B8B">
      <w:pPr>
        <w:numPr>
          <w:ilvl w:val="0"/>
          <w:numId w:val="1"/>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What is sustainable fashion?</w:t>
      </w:r>
    </w:p>
    <w:p w14:paraId="1CE70B92" w14:textId="77777777" w:rsidR="000B2B8B" w:rsidRPr="000B2B8B" w:rsidRDefault="000B2B8B" w:rsidP="000B2B8B">
      <w:pPr>
        <w:numPr>
          <w:ilvl w:val="0"/>
          <w:numId w:val="1"/>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The environmental impact of the fashion industry</w:t>
      </w:r>
    </w:p>
    <w:p w14:paraId="66B39BC1" w14:textId="77777777" w:rsidR="000B2B8B" w:rsidRPr="000B2B8B" w:rsidRDefault="000B2B8B" w:rsidP="000B2B8B">
      <w:pPr>
        <w:numPr>
          <w:ilvl w:val="0"/>
          <w:numId w:val="1"/>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The social impact of the fashion industry</w:t>
      </w:r>
    </w:p>
    <w:p w14:paraId="136B3267" w14:textId="77777777" w:rsidR="000B2B8B" w:rsidRPr="000B2B8B" w:rsidRDefault="000B2B8B" w:rsidP="000B2B8B">
      <w:pPr>
        <w:numPr>
          <w:ilvl w:val="0"/>
          <w:numId w:val="1"/>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Why sustainable fashion matters</w:t>
      </w:r>
    </w:p>
    <w:p w14:paraId="1279537E" w14:textId="77777777" w:rsidR="000B2B8B" w:rsidRPr="000B2B8B" w:rsidRDefault="000B2B8B" w:rsidP="000B2B8B">
      <w:pPr>
        <w:shd w:val="clear" w:color="auto" w:fill="F9F9FB"/>
        <w:spacing w:after="0" w:line="240" w:lineRule="auto"/>
        <w:rPr>
          <w:rFonts w:ascii="Segoe UI" w:eastAsia="Times New Roman" w:hAnsi="Segoe UI" w:cs="Segoe UI"/>
          <w:b/>
          <w:bCs/>
          <w:color w:val="1E1F2A"/>
          <w:kern w:val="0"/>
          <w:sz w:val="24"/>
          <w:szCs w:val="24"/>
          <w:lang w:eastAsia="en-IN"/>
          <w14:ligatures w14:val="none"/>
        </w:rPr>
      </w:pPr>
      <w:r w:rsidRPr="000B2B8B">
        <w:rPr>
          <w:rFonts w:ascii="Segoe UI" w:eastAsia="Times New Roman" w:hAnsi="Segoe UI" w:cs="Segoe UI"/>
          <w:b/>
          <w:bCs/>
          <w:color w:val="1E1F2A"/>
          <w:kern w:val="0"/>
          <w:sz w:val="24"/>
          <w:szCs w:val="24"/>
          <w:lang w:eastAsia="en-IN"/>
          <w14:ligatures w14:val="none"/>
        </w:rPr>
        <w:t>Section 2: Building a Sustainable Wardrobe</w:t>
      </w:r>
    </w:p>
    <w:p w14:paraId="5384B37B" w14:textId="77777777" w:rsidR="000B2B8B" w:rsidRPr="000B2B8B" w:rsidRDefault="000B2B8B" w:rsidP="000B2B8B">
      <w:pPr>
        <w:numPr>
          <w:ilvl w:val="0"/>
          <w:numId w:val="2"/>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Assessing your current wardrobe</w:t>
      </w:r>
    </w:p>
    <w:p w14:paraId="24E6640E" w14:textId="77777777" w:rsidR="000B2B8B" w:rsidRPr="000B2B8B" w:rsidRDefault="000B2B8B" w:rsidP="000B2B8B">
      <w:pPr>
        <w:numPr>
          <w:ilvl w:val="0"/>
          <w:numId w:val="2"/>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Embracing minimalism and capsule wardrobes</w:t>
      </w:r>
    </w:p>
    <w:p w14:paraId="359935EB" w14:textId="77777777" w:rsidR="000B2B8B" w:rsidRPr="000B2B8B" w:rsidRDefault="000B2B8B" w:rsidP="000B2B8B">
      <w:pPr>
        <w:numPr>
          <w:ilvl w:val="0"/>
          <w:numId w:val="2"/>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Investing in quality and timeless pieces</w:t>
      </w:r>
    </w:p>
    <w:p w14:paraId="51B64120" w14:textId="77777777" w:rsidR="000B2B8B" w:rsidRPr="000B2B8B" w:rsidRDefault="000B2B8B" w:rsidP="000B2B8B">
      <w:pPr>
        <w:numPr>
          <w:ilvl w:val="0"/>
          <w:numId w:val="2"/>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 xml:space="preserve">Shopping </w:t>
      </w:r>
      <w:proofErr w:type="spellStart"/>
      <w:r w:rsidRPr="000B2B8B">
        <w:rPr>
          <w:rFonts w:ascii="Segoe UI" w:eastAsia="Times New Roman" w:hAnsi="Segoe UI" w:cs="Segoe UI"/>
          <w:color w:val="1E1F2A"/>
          <w:kern w:val="0"/>
          <w:sz w:val="24"/>
          <w:szCs w:val="24"/>
          <w:lang w:eastAsia="en-IN"/>
          <w14:ligatures w14:val="none"/>
        </w:rPr>
        <w:t>secondhand</w:t>
      </w:r>
      <w:proofErr w:type="spellEnd"/>
      <w:r w:rsidRPr="000B2B8B">
        <w:rPr>
          <w:rFonts w:ascii="Segoe UI" w:eastAsia="Times New Roman" w:hAnsi="Segoe UI" w:cs="Segoe UI"/>
          <w:color w:val="1E1F2A"/>
          <w:kern w:val="0"/>
          <w:sz w:val="24"/>
          <w:szCs w:val="24"/>
          <w:lang w:eastAsia="en-IN"/>
          <w14:ligatures w14:val="none"/>
        </w:rPr>
        <w:t xml:space="preserve"> and thrifting</w:t>
      </w:r>
    </w:p>
    <w:p w14:paraId="57ED50C6" w14:textId="77777777" w:rsidR="000B2B8B" w:rsidRPr="000B2B8B" w:rsidRDefault="000B2B8B" w:rsidP="000B2B8B">
      <w:pPr>
        <w:numPr>
          <w:ilvl w:val="0"/>
          <w:numId w:val="2"/>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Renting and borrowing clothes</w:t>
      </w:r>
    </w:p>
    <w:p w14:paraId="4640A833" w14:textId="77777777" w:rsidR="000B2B8B" w:rsidRPr="000B2B8B" w:rsidRDefault="000B2B8B" w:rsidP="000B2B8B">
      <w:pPr>
        <w:numPr>
          <w:ilvl w:val="0"/>
          <w:numId w:val="2"/>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Supporting sustainable fashion brands</w:t>
      </w:r>
    </w:p>
    <w:p w14:paraId="3981986D" w14:textId="77777777" w:rsidR="000B2B8B" w:rsidRPr="000B2B8B" w:rsidRDefault="000B2B8B" w:rsidP="000B2B8B">
      <w:pPr>
        <w:shd w:val="clear" w:color="auto" w:fill="F9F9FB"/>
        <w:spacing w:after="0" w:line="240" w:lineRule="auto"/>
        <w:rPr>
          <w:rFonts w:ascii="Segoe UI" w:eastAsia="Times New Roman" w:hAnsi="Segoe UI" w:cs="Segoe UI"/>
          <w:b/>
          <w:bCs/>
          <w:color w:val="1E1F2A"/>
          <w:kern w:val="0"/>
          <w:sz w:val="24"/>
          <w:szCs w:val="24"/>
          <w:lang w:eastAsia="en-IN"/>
          <w14:ligatures w14:val="none"/>
        </w:rPr>
      </w:pPr>
      <w:r w:rsidRPr="000B2B8B">
        <w:rPr>
          <w:rFonts w:ascii="Segoe UI" w:eastAsia="Times New Roman" w:hAnsi="Segoe UI" w:cs="Segoe UI"/>
          <w:b/>
          <w:bCs/>
          <w:color w:val="1E1F2A"/>
          <w:kern w:val="0"/>
          <w:sz w:val="24"/>
          <w:szCs w:val="24"/>
          <w:lang w:eastAsia="en-IN"/>
          <w14:ligatures w14:val="none"/>
        </w:rPr>
        <w:t>Section 3: Styling Tips for Sustainable Fashion</w:t>
      </w:r>
    </w:p>
    <w:p w14:paraId="3BC156A7" w14:textId="77777777" w:rsidR="000B2B8B" w:rsidRPr="000B2B8B" w:rsidRDefault="000B2B8B" w:rsidP="000B2B8B">
      <w:pPr>
        <w:numPr>
          <w:ilvl w:val="0"/>
          <w:numId w:val="3"/>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Mixing and matching your wardrobe</w:t>
      </w:r>
    </w:p>
    <w:p w14:paraId="03262255" w14:textId="77777777" w:rsidR="000B2B8B" w:rsidRPr="000B2B8B" w:rsidRDefault="000B2B8B" w:rsidP="000B2B8B">
      <w:pPr>
        <w:numPr>
          <w:ilvl w:val="0"/>
          <w:numId w:val="3"/>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Layering and accessorizing</w:t>
      </w:r>
    </w:p>
    <w:p w14:paraId="68FFCC4D" w14:textId="77777777" w:rsidR="000B2B8B" w:rsidRPr="000B2B8B" w:rsidRDefault="000B2B8B" w:rsidP="000B2B8B">
      <w:pPr>
        <w:numPr>
          <w:ilvl w:val="0"/>
          <w:numId w:val="3"/>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Experimenting with different styles and trends</w:t>
      </w:r>
    </w:p>
    <w:p w14:paraId="384D935F" w14:textId="77777777" w:rsidR="000B2B8B" w:rsidRPr="000B2B8B" w:rsidRDefault="000B2B8B" w:rsidP="000B2B8B">
      <w:pPr>
        <w:numPr>
          <w:ilvl w:val="0"/>
          <w:numId w:val="3"/>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Incorporating sustainable fabrics and materials</w:t>
      </w:r>
    </w:p>
    <w:p w14:paraId="131B757D" w14:textId="77777777" w:rsidR="000B2B8B" w:rsidRPr="000B2B8B" w:rsidRDefault="000B2B8B" w:rsidP="000B2B8B">
      <w:pPr>
        <w:numPr>
          <w:ilvl w:val="0"/>
          <w:numId w:val="3"/>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DIY and upcycling projects</w:t>
      </w:r>
    </w:p>
    <w:p w14:paraId="1F76E4F3" w14:textId="77777777" w:rsidR="000B2B8B" w:rsidRPr="000B2B8B" w:rsidRDefault="000B2B8B" w:rsidP="000B2B8B">
      <w:pPr>
        <w:shd w:val="clear" w:color="auto" w:fill="F9F9FB"/>
        <w:spacing w:after="0" w:line="240" w:lineRule="auto"/>
        <w:rPr>
          <w:rFonts w:ascii="Segoe UI" w:eastAsia="Times New Roman" w:hAnsi="Segoe UI" w:cs="Segoe UI"/>
          <w:b/>
          <w:bCs/>
          <w:color w:val="1E1F2A"/>
          <w:kern w:val="0"/>
          <w:sz w:val="24"/>
          <w:szCs w:val="24"/>
          <w:lang w:eastAsia="en-IN"/>
          <w14:ligatures w14:val="none"/>
        </w:rPr>
      </w:pPr>
      <w:r w:rsidRPr="000B2B8B">
        <w:rPr>
          <w:rFonts w:ascii="Segoe UI" w:eastAsia="Times New Roman" w:hAnsi="Segoe UI" w:cs="Segoe UI"/>
          <w:b/>
          <w:bCs/>
          <w:color w:val="1E1F2A"/>
          <w:kern w:val="0"/>
          <w:sz w:val="24"/>
          <w:szCs w:val="24"/>
          <w:lang w:eastAsia="en-IN"/>
          <w14:ligatures w14:val="none"/>
        </w:rPr>
        <w:t>Section 4: Sustainable Fashion Brands to Watch</w:t>
      </w:r>
    </w:p>
    <w:p w14:paraId="2F39FC05" w14:textId="77777777" w:rsidR="000B2B8B" w:rsidRPr="000B2B8B" w:rsidRDefault="000B2B8B" w:rsidP="000B2B8B">
      <w:pPr>
        <w:numPr>
          <w:ilvl w:val="0"/>
          <w:numId w:val="4"/>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Introduction to leading sustainable fashion brands</w:t>
      </w:r>
    </w:p>
    <w:p w14:paraId="5E861911" w14:textId="77777777" w:rsidR="000B2B8B" w:rsidRPr="000B2B8B" w:rsidRDefault="000B2B8B" w:rsidP="000B2B8B">
      <w:pPr>
        <w:numPr>
          <w:ilvl w:val="0"/>
          <w:numId w:val="4"/>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Ethical production practices</w:t>
      </w:r>
    </w:p>
    <w:p w14:paraId="597C856E" w14:textId="77777777" w:rsidR="000B2B8B" w:rsidRPr="000B2B8B" w:rsidRDefault="000B2B8B" w:rsidP="000B2B8B">
      <w:pPr>
        <w:numPr>
          <w:ilvl w:val="0"/>
          <w:numId w:val="4"/>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Transparency and traceability</w:t>
      </w:r>
    </w:p>
    <w:p w14:paraId="1917A827" w14:textId="77777777" w:rsidR="000B2B8B" w:rsidRPr="000B2B8B" w:rsidRDefault="000B2B8B" w:rsidP="000B2B8B">
      <w:pPr>
        <w:numPr>
          <w:ilvl w:val="0"/>
          <w:numId w:val="4"/>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Innovative sustainable materials</w:t>
      </w:r>
    </w:p>
    <w:p w14:paraId="3B9A95D1" w14:textId="77777777" w:rsidR="000B2B8B" w:rsidRPr="000B2B8B" w:rsidRDefault="000B2B8B" w:rsidP="000B2B8B">
      <w:pPr>
        <w:numPr>
          <w:ilvl w:val="0"/>
          <w:numId w:val="4"/>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color w:val="1E1F2A"/>
          <w:kern w:val="0"/>
          <w:sz w:val="24"/>
          <w:szCs w:val="24"/>
          <w:lang w:eastAsia="en-IN"/>
          <w14:ligatures w14:val="none"/>
        </w:rPr>
        <w:t>Celebrity endorsements and collaborations</w:t>
      </w:r>
    </w:p>
    <w:p w14:paraId="34724EDD" w14:textId="77777777" w:rsidR="000B2B8B" w:rsidRPr="000B2B8B" w:rsidRDefault="000B2B8B" w:rsidP="000B2B8B">
      <w:pPr>
        <w:shd w:val="clear" w:color="auto" w:fill="F9F9FB"/>
        <w:spacing w:after="0" w:line="240" w:lineRule="auto"/>
        <w:rPr>
          <w:rFonts w:ascii="Segoe UI" w:eastAsia="Times New Roman" w:hAnsi="Segoe UI" w:cs="Segoe UI"/>
          <w:color w:val="1E1F2A"/>
          <w:kern w:val="0"/>
          <w:sz w:val="24"/>
          <w:szCs w:val="24"/>
          <w:lang w:eastAsia="en-IN"/>
          <w14:ligatures w14:val="none"/>
        </w:rPr>
      </w:pPr>
      <w:r w:rsidRPr="000B2B8B">
        <w:rPr>
          <w:rFonts w:ascii="Segoe UI" w:eastAsia="Times New Roman" w:hAnsi="Segoe UI" w:cs="Segoe UI"/>
          <w:b/>
          <w:bCs/>
          <w:color w:val="1E1F2A"/>
          <w:kern w:val="0"/>
          <w:sz w:val="24"/>
          <w:szCs w:val="24"/>
          <w:lang w:eastAsia="en-IN"/>
          <w14:ligatures w14:val="none"/>
        </w:rPr>
        <w:t>Conclusion:</w:t>
      </w:r>
      <w:r w:rsidRPr="000B2B8B">
        <w:rPr>
          <w:rFonts w:ascii="Segoe UI" w:eastAsia="Times New Roman" w:hAnsi="Segoe UI" w:cs="Segoe UI"/>
          <w:color w:val="1E1F2A"/>
          <w:kern w:val="0"/>
          <w:sz w:val="24"/>
          <w:szCs w:val="24"/>
          <w:lang w:eastAsia="en-IN"/>
          <w14:ligatures w14:val="none"/>
        </w:rPr>
        <w:t xml:space="preserve"> By following the principles of sustainable fashion and making conscious choices in our wardrobe, we can contribute to a more sustainable and ethical fashion industry. Dressing stylishly and ethically is not only possible but also empowering. </w:t>
      </w:r>
      <w:r w:rsidRPr="000B2B8B">
        <w:rPr>
          <w:rFonts w:ascii="Segoe UI" w:eastAsia="Times New Roman" w:hAnsi="Segoe UI" w:cs="Segoe UI"/>
          <w:color w:val="1E1F2A"/>
          <w:kern w:val="0"/>
          <w:sz w:val="24"/>
          <w:szCs w:val="24"/>
          <w:lang w:eastAsia="en-IN"/>
          <w14:ligatures w14:val="none"/>
        </w:rPr>
        <w:lastRenderedPageBreak/>
        <w:t>Let's embrace sustainable fashion and make a positive impact on the world, one outfit at a time.</w:t>
      </w:r>
    </w:p>
    <w:p w14:paraId="4FF3BB34" w14:textId="77777777" w:rsidR="003D1366" w:rsidRDefault="003D1366"/>
    <w:sectPr w:rsidR="003D13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13B96"/>
    <w:multiLevelType w:val="multilevel"/>
    <w:tmpl w:val="326A7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D9E2265"/>
    <w:multiLevelType w:val="multilevel"/>
    <w:tmpl w:val="4EE86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0E732BB"/>
    <w:multiLevelType w:val="multilevel"/>
    <w:tmpl w:val="D6A4F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52B7B9C"/>
    <w:multiLevelType w:val="multilevel"/>
    <w:tmpl w:val="D90E9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41593646">
    <w:abstractNumId w:val="1"/>
  </w:num>
  <w:num w:numId="2" w16cid:durableId="2051343007">
    <w:abstractNumId w:val="0"/>
  </w:num>
  <w:num w:numId="3" w16cid:durableId="938684791">
    <w:abstractNumId w:val="3"/>
  </w:num>
  <w:num w:numId="4" w16cid:durableId="14594518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3NDY0tTQxtTA2NTJS0lEKTi0uzszPAykwrAUAx2vAmCwAAAA="/>
  </w:docVars>
  <w:rsids>
    <w:rsidRoot w:val="000B2B8B"/>
    <w:rsid w:val="000B2B8B"/>
    <w:rsid w:val="00236FD0"/>
    <w:rsid w:val="003D1366"/>
    <w:rsid w:val="007820DF"/>
    <w:rsid w:val="008E0D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CE796"/>
  <w15:chartTrackingRefBased/>
  <w15:docId w15:val="{41187AA4-CA58-434F-BB7C-17A2690A3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tialiased">
    <w:name w:val="antialiased"/>
    <w:basedOn w:val="Normal"/>
    <w:rsid w:val="000B2B8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271984">
      <w:bodyDiv w:val="1"/>
      <w:marLeft w:val="0"/>
      <w:marRight w:val="0"/>
      <w:marTop w:val="0"/>
      <w:marBottom w:val="0"/>
      <w:divBdr>
        <w:top w:val="none" w:sz="0" w:space="0" w:color="auto"/>
        <w:left w:val="none" w:sz="0" w:space="0" w:color="auto"/>
        <w:bottom w:val="none" w:sz="0" w:space="0" w:color="auto"/>
        <w:right w:val="none" w:sz="0" w:space="0" w:color="auto"/>
      </w:divBdr>
      <w:divsChild>
        <w:div w:id="1059282787">
          <w:marLeft w:val="0"/>
          <w:marRight w:val="0"/>
          <w:marTop w:val="0"/>
          <w:marBottom w:val="0"/>
          <w:divBdr>
            <w:top w:val="single" w:sz="2" w:space="0" w:color="E5E7EB"/>
            <w:left w:val="single" w:sz="2" w:space="0" w:color="E5E7EB"/>
            <w:bottom w:val="single" w:sz="2" w:space="0" w:color="E5E7EB"/>
            <w:right w:val="single" w:sz="2" w:space="0" w:color="E5E7EB"/>
          </w:divBdr>
        </w:div>
        <w:div w:id="167142382">
          <w:marLeft w:val="0"/>
          <w:marRight w:val="0"/>
          <w:marTop w:val="0"/>
          <w:marBottom w:val="0"/>
          <w:divBdr>
            <w:top w:val="single" w:sz="2" w:space="0" w:color="E5E7EB"/>
            <w:left w:val="single" w:sz="2" w:space="0" w:color="E5E7EB"/>
            <w:bottom w:val="single" w:sz="2" w:space="0" w:color="E5E7EB"/>
            <w:right w:val="single" w:sz="2" w:space="0" w:color="E5E7EB"/>
          </w:divBdr>
        </w:div>
        <w:div w:id="1168640152">
          <w:marLeft w:val="0"/>
          <w:marRight w:val="0"/>
          <w:marTop w:val="0"/>
          <w:marBottom w:val="0"/>
          <w:divBdr>
            <w:top w:val="single" w:sz="2" w:space="0" w:color="E5E7EB"/>
            <w:left w:val="single" w:sz="2" w:space="0" w:color="E5E7EB"/>
            <w:bottom w:val="single" w:sz="2" w:space="0" w:color="E5E7EB"/>
            <w:right w:val="single" w:sz="2" w:space="0" w:color="E5E7EB"/>
          </w:divBdr>
        </w:div>
        <w:div w:id="1706978739">
          <w:marLeft w:val="0"/>
          <w:marRight w:val="0"/>
          <w:marTop w:val="0"/>
          <w:marBottom w:val="0"/>
          <w:divBdr>
            <w:top w:val="single" w:sz="2" w:space="0" w:color="E5E7EB"/>
            <w:left w:val="single" w:sz="2" w:space="0" w:color="E5E7EB"/>
            <w:bottom w:val="single" w:sz="2" w:space="0" w:color="E5E7EB"/>
            <w:right w:val="single" w:sz="2" w:space="0" w:color="E5E7EB"/>
          </w:divBdr>
        </w:div>
        <w:div w:id="26489505">
          <w:marLeft w:val="0"/>
          <w:marRight w:val="0"/>
          <w:marTop w:val="0"/>
          <w:marBottom w:val="0"/>
          <w:divBdr>
            <w:top w:val="single" w:sz="2" w:space="0" w:color="E5E7EB"/>
            <w:left w:val="single" w:sz="2" w:space="0" w:color="E5E7EB"/>
            <w:bottom w:val="single" w:sz="2" w:space="0" w:color="E5E7EB"/>
            <w:right w:val="single" w:sz="2" w:space="0" w:color="E5E7EB"/>
          </w:divBdr>
        </w:div>
        <w:div w:id="1336763914">
          <w:marLeft w:val="0"/>
          <w:marRight w:val="0"/>
          <w:marTop w:val="0"/>
          <w:marBottom w:val="0"/>
          <w:divBdr>
            <w:top w:val="single" w:sz="2" w:space="0" w:color="E5E7EB"/>
            <w:left w:val="single" w:sz="2" w:space="0" w:color="E5E7EB"/>
            <w:bottom w:val="single" w:sz="2" w:space="0" w:color="E5E7EB"/>
            <w:right w:val="single" w:sz="2" w:space="0" w:color="E5E7EB"/>
          </w:divBdr>
        </w:div>
        <w:div w:id="110638707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70</Words>
  <Characters>1544</Characters>
  <Application>Microsoft Office Word</Application>
  <DocSecurity>0</DocSecurity>
  <Lines>12</Lines>
  <Paragraphs>3</Paragraphs>
  <ScaleCrop>false</ScaleCrop>
  <Company/>
  <LinksUpToDate>false</LinksUpToDate>
  <CharactersWithSpaces>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y Mondal</dc:creator>
  <cp:keywords/>
  <dc:description/>
  <cp:lastModifiedBy>Malay Mondal</cp:lastModifiedBy>
  <cp:revision>1</cp:revision>
  <dcterms:created xsi:type="dcterms:W3CDTF">2023-09-10T04:19:00Z</dcterms:created>
  <dcterms:modified xsi:type="dcterms:W3CDTF">2023-09-10T04:20:00Z</dcterms:modified>
</cp:coreProperties>
</file>